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C8030" w14:textId="77777777" w:rsidR="00D05192" w:rsidRPr="00D05192" w:rsidRDefault="00D05192" w:rsidP="00D05192">
      <w:pPr>
        <w:widowControl/>
        <w:jc w:val="center"/>
        <w:outlineLvl w:val="0"/>
        <w:rPr>
          <w:rFonts w:ascii="宋体" w:eastAsia="宋体" w:hAnsi="宋体" w:cs="宋体"/>
          <w:b/>
          <w:bCs/>
          <w:kern w:val="36"/>
          <w:sz w:val="48"/>
          <w:szCs w:val="48"/>
        </w:rPr>
      </w:pPr>
      <w:r w:rsidRPr="00D05192">
        <w:rPr>
          <w:rFonts w:ascii="Helvetica" w:eastAsia="宋体" w:hAnsi="Helvetica" w:cs="Helvetica"/>
          <w:b/>
          <w:bCs/>
          <w:color w:val="333333"/>
          <w:kern w:val="36"/>
          <w:sz w:val="48"/>
          <w:szCs w:val="48"/>
        </w:rPr>
        <w:t>GEE</w:t>
      </w:r>
      <w:r w:rsidRPr="00D05192">
        <w:rPr>
          <w:rFonts w:ascii="Helvetica" w:eastAsia="宋体" w:hAnsi="Helvetica" w:cs="Helvetica"/>
          <w:b/>
          <w:bCs/>
          <w:color w:val="333333"/>
          <w:kern w:val="36"/>
          <w:sz w:val="48"/>
          <w:szCs w:val="48"/>
        </w:rPr>
        <w:t>交流平台信息汇总</w:t>
      </w:r>
    </w:p>
    <w:p w14:paraId="451E9B16" w14:textId="77777777" w:rsidR="00D05192" w:rsidRPr="00D05192" w:rsidRDefault="00D05192" w:rsidP="00D05192">
      <w:pPr>
        <w:widowControl/>
        <w:jc w:val="left"/>
        <w:outlineLvl w:val="0"/>
        <w:rPr>
          <w:rFonts w:ascii="宋体" w:eastAsia="宋体" w:hAnsi="宋体" w:cs="宋体"/>
          <w:b/>
          <w:bCs/>
          <w:kern w:val="36"/>
          <w:sz w:val="48"/>
          <w:szCs w:val="48"/>
        </w:rPr>
      </w:pP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小提示</w:t>
      </w: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:</w:t>
      </w:r>
    </w:p>
    <w:p w14:paraId="4230792D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欢迎大家在群里和共享文档里分享关于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的论文，学习资源，心得，等等。有建议的也可以提出来。两个重要链接都放在群公告里，大家以后可以自行查看。这个文档所有人都可以编辑。大家以后看到群里的一些有用的信息也可以帮忙加到共享文档里，大家有想分享的好东西也可以在文档里协同编辑，分散一下工作量。</w:t>
      </w:r>
    </w:p>
    <w:p w14:paraId="58A5998C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FF0000"/>
          <w:kern w:val="0"/>
          <w:sz w:val="22"/>
        </w:rPr>
        <w:t>想加入</w:t>
      </w:r>
      <w:r w:rsidRPr="00D05192">
        <w:rPr>
          <w:rFonts w:ascii="Helvetica" w:eastAsia="宋体" w:hAnsi="Helvetica" w:cs="Helvetica"/>
          <w:color w:val="FF0000"/>
          <w:kern w:val="0"/>
          <w:sz w:val="22"/>
        </w:rPr>
        <w:t>GEE</w:t>
      </w:r>
      <w:r w:rsidRPr="00D05192">
        <w:rPr>
          <w:rFonts w:ascii="Helvetica" w:eastAsia="宋体" w:hAnsi="Helvetica" w:cs="Helvetica"/>
          <w:color w:val="FF0000"/>
          <w:kern w:val="0"/>
          <w:sz w:val="22"/>
        </w:rPr>
        <w:t>微信交流群的请先微信号</w:t>
      </w:r>
      <w:r w:rsidRPr="00D05192">
        <w:rPr>
          <w:rFonts w:ascii="Helvetica" w:eastAsia="宋体" w:hAnsi="Helvetica" w:cs="Helvetica"/>
          <w:color w:val="FF0000"/>
          <w:kern w:val="0"/>
          <w:sz w:val="22"/>
        </w:rPr>
        <w:t xml:space="preserve"> </w:t>
      </w:r>
      <w:proofErr w:type="spellStart"/>
      <w:r w:rsidRPr="00D05192">
        <w:rPr>
          <w:rFonts w:ascii="Helvetica" w:eastAsia="宋体" w:hAnsi="Helvetica" w:cs="Helvetica"/>
          <w:color w:val="FF0000"/>
          <w:kern w:val="0"/>
          <w:sz w:val="22"/>
        </w:rPr>
        <w:t>geemap</w:t>
      </w:r>
      <w:proofErr w:type="spellEnd"/>
      <w:r w:rsidRPr="00D05192">
        <w:rPr>
          <w:rFonts w:ascii="Helvetica" w:eastAsia="宋体" w:hAnsi="Helvetica" w:cs="Helvetica"/>
          <w:color w:val="FF0000"/>
          <w:kern w:val="0"/>
          <w:sz w:val="22"/>
        </w:rPr>
        <w:t xml:space="preserve"> </w:t>
      </w:r>
      <w:r w:rsidRPr="00D05192">
        <w:rPr>
          <w:rFonts w:ascii="Helvetica" w:eastAsia="宋体" w:hAnsi="Helvetica" w:cs="Helvetica"/>
          <w:color w:val="FF0000"/>
          <w:kern w:val="0"/>
          <w:sz w:val="22"/>
        </w:rPr>
        <w:t>为好友，然后再拉入群。</w:t>
      </w:r>
    </w:p>
    <w:p w14:paraId="640086C5" w14:textId="77777777" w:rsidR="00D05192" w:rsidRPr="00D05192" w:rsidRDefault="00D05192" w:rsidP="00D05192">
      <w:pPr>
        <w:widowControl/>
        <w:numPr>
          <w:ilvl w:val="0"/>
          <w:numId w:val="1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本共享文档链接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：</w:t>
      </w:r>
      <w:hyperlink r:id="rId5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docs.qq.com/doc/DVm1VUXBVYkpIQWJM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033F1786" w14:textId="77777777" w:rsidR="00D05192" w:rsidRPr="00D05192" w:rsidRDefault="00D05192" w:rsidP="00D05192">
      <w:pPr>
        <w:widowControl/>
        <w:numPr>
          <w:ilvl w:val="0"/>
          <w:numId w:val="1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资源列表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：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  <w:hyperlink r:id="rId6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github.com/giswqs/Awesome-GEE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26762EFF" w14:textId="77777777" w:rsidR="00D05192" w:rsidRPr="00D05192" w:rsidRDefault="00D05192" w:rsidP="00D05192">
      <w:pPr>
        <w:widowControl/>
        <w:numPr>
          <w:ilvl w:val="0"/>
          <w:numId w:val="1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视频教程在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B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站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：</w:t>
      </w:r>
      <w:hyperlink r:id="rId7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space.bilibili.com/527404442/channel/detail?cid=132674</w:t>
        </w:r>
      </w:hyperlink>
    </w:p>
    <w:p w14:paraId="1EF5B2C6" w14:textId="77777777" w:rsidR="00D05192" w:rsidRPr="00D05192" w:rsidRDefault="00D05192" w:rsidP="00D05192">
      <w:pPr>
        <w:widowControl/>
        <w:numPr>
          <w:ilvl w:val="0"/>
          <w:numId w:val="1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视频在油管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: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  <w:hyperlink r:id="rId8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www.youtube.com/playlist?list=PLAxJ4-o7ZoPccOFv1dCwvGI6TYnirRTg3</w:t>
        </w:r>
      </w:hyperlink>
    </w:p>
    <w:p w14:paraId="52D82102" w14:textId="77777777" w:rsidR="00D05192" w:rsidRPr="00D05192" w:rsidRDefault="00D05192" w:rsidP="00D05192">
      <w:pPr>
        <w:widowControl/>
        <w:numPr>
          <w:ilvl w:val="0"/>
          <w:numId w:val="1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hyperlink r:id="rId9" w:history="1">
        <w:r w:rsidRPr="00D05192">
          <w:rPr>
            <w:rFonts w:ascii="Helvetica" w:eastAsia="宋体" w:hAnsi="Helvetica" w:cs="Helvetica"/>
            <w:color w:val="FF0000"/>
            <w:kern w:val="0"/>
            <w:sz w:val="22"/>
            <w:u w:val="single"/>
          </w:rPr>
          <w:t>GEE</w:t>
        </w:r>
        <w:r w:rsidRPr="00D05192">
          <w:rPr>
            <w:rFonts w:ascii="Helvetica" w:eastAsia="宋体" w:hAnsi="Helvetica" w:cs="Helvetica"/>
            <w:color w:val="FF0000"/>
            <w:kern w:val="0"/>
            <w:sz w:val="22"/>
            <w:u w:val="single"/>
          </w:rPr>
          <w:t>连接超时解决方案</w:t>
        </w:r>
      </w:hyperlink>
      <w:r w:rsidRPr="00D05192">
        <w:rPr>
          <w:rFonts w:ascii="Helvetica" w:eastAsia="宋体" w:hAnsi="Helvetica" w:cs="Helvetica"/>
          <w:color w:val="FF0000"/>
          <w:kern w:val="0"/>
          <w:sz w:val="22"/>
        </w:rPr>
        <w:t>：</w:t>
      </w:r>
      <w:r w:rsidRPr="00D05192">
        <w:rPr>
          <w:rFonts w:ascii="Helvetica" w:eastAsia="宋体" w:hAnsi="Helvetica" w:cs="Helvetica"/>
          <w:color w:val="EF4E2F"/>
          <w:kern w:val="0"/>
          <w:sz w:val="22"/>
        </w:rPr>
        <w:t xml:space="preserve"> </w:t>
      </w:r>
    </w:p>
    <w:p w14:paraId="487723B7" w14:textId="4196506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102CEDC0" wp14:editId="6A8313AA">
            <wp:extent cx="3903345" cy="3023235"/>
            <wp:effectExtent l="0" t="0" r="1905" b="571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345" cy="302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20317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6B5D5A80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####################################################</w:t>
      </w:r>
    </w:p>
    <w:p w14:paraId="7765D5D6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# 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设置全局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proxy, 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然后再把下面的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portnumber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>替换成对应的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proxy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端口</w:t>
      </w:r>
    </w:p>
    <w:p w14:paraId="18C95DF8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import 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os</w:t>
      </w:r>
      <w:proofErr w:type="spellEnd"/>
    </w:p>
    <w:p w14:paraId="0026A3E0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os.environ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>['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http_proxy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>'] = '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localhost:portnumber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>'</w:t>
      </w:r>
    </w:p>
    <w:p w14:paraId="6569855D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os.environ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>['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https_proxy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'] = 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localhost:portnumber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>'</w:t>
      </w:r>
    </w:p>
    <w:p w14:paraId="1C2E3B72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# 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测试是否链接成功</w:t>
      </w:r>
    </w:p>
    <w:p w14:paraId="34AB538A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import requests</w:t>
      </w:r>
    </w:p>
    <w:p w14:paraId="2BB0A7C8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a = 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requests.get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>('</w:t>
      </w:r>
      <w:hyperlink r:id="rId11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earthengine.google.com/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>')</w:t>
      </w:r>
    </w:p>
    <w:p w14:paraId="3321648C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lastRenderedPageBreak/>
        <w:t>print(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a.status_code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>)</w:t>
      </w:r>
    </w:p>
    <w:p w14:paraId="231B0DE0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# 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如果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status_code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>显示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200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则表示连接成功</w:t>
      </w:r>
    </w:p>
    <w:p w14:paraId="5FF01AFF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#####################################################</w:t>
      </w:r>
    </w:p>
    <w:p w14:paraId="19489390" w14:textId="041BEFC3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26A996B9" wp14:editId="086E2206">
            <wp:extent cx="3322955" cy="3630295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955" cy="3630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1B682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 w:rsidRPr="00D05192">
        <w:rPr>
          <w:rFonts w:ascii="Helvetica" w:eastAsia="宋体" w:hAnsi="Helvetica" w:cs="Helvetica"/>
          <w:color w:val="FF0000"/>
          <w:kern w:val="0"/>
          <w:sz w:val="22"/>
        </w:rPr>
        <w:t>geemap.Map</w:t>
      </w:r>
      <w:proofErr w:type="spellEnd"/>
      <w:r w:rsidRPr="00D05192">
        <w:rPr>
          <w:rFonts w:ascii="Helvetica" w:eastAsia="宋体" w:hAnsi="Helvetica" w:cs="Helvetica"/>
          <w:color w:val="FF0000"/>
          <w:kern w:val="0"/>
          <w:sz w:val="22"/>
        </w:rPr>
        <w:t>()</w:t>
      </w:r>
      <w:r w:rsidRPr="00D05192">
        <w:rPr>
          <w:rFonts w:ascii="Helvetica" w:eastAsia="宋体" w:hAnsi="Helvetica" w:cs="Helvetica"/>
          <w:color w:val="FF0000"/>
          <w:kern w:val="0"/>
          <w:sz w:val="22"/>
        </w:rPr>
        <w:t>地图无法显示解决方案：</w:t>
      </w:r>
    </w:p>
    <w:p w14:paraId="29D35FBC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打开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anaconda, activate gee env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，然后运行下面这两行代码并重启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Jupyter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notebook</w:t>
      </w:r>
    </w:p>
    <w:p w14:paraId="2D0C8637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jupyter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nbextension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install --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py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--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symlink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--sys-prefix 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ipyleaflet</w:t>
      </w:r>
      <w:proofErr w:type="spellEnd"/>
    </w:p>
    <w:p w14:paraId="5485BA6E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jupyter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nbextension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enable --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py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--sys-prefix 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ipyleaflet</w:t>
      </w:r>
      <w:proofErr w:type="spellEnd"/>
    </w:p>
    <w:p w14:paraId="294DEE9F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2DC80961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6E1C89E1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之后如果微信在美国真的被禁了，大家如果有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geemap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>的问题可以通过下面这几个方式给我留言</w:t>
      </w:r>
    </w:p>
    <w:p w14:paraId="57E26D0E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YouTube: </w:t>
      </w:r>
      <w:hyperlink r:id="rId13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www.youtube.com/c/QiushengWu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247E96B7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B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站：</w:t>
      </w:r>
      <w:r w:rsidRPr="00D05192">
        <w:rPr>
          <w:rFonts w:ascii="宋体" w:eastAsia="宋体" w:hAnsi="宋体" w:cs="宋体"/>
          <w:kern w:val="0"/>
          <w:sz w:val="24"/>
          <w:szCs w:val="24"/>
        </w:rPr>
        <w:fldChar w:fldCharType="begin"/>
      </w:r>
      <w:r w:rsidRPr="00D05192">
        <w:rPr>
          <w:rFonts w:ascii="宋体" w:eastAsia="宋体" w:hAnsi="宋体" w:cs="宋体"/>
          <w:kern w:val="0"/>
          <w:sz w:val="24"/>
          <w:szCs w:val="24"/>
        </w:rPr>
        <w:instrText xml:space="preserve"> HYPERLINK "https://space.bilibili.com/527404442" </w:instrText>
      </w:r>
      <w:r w:rsidRPr="00D05192">
        <w:rPr>
          <w:rFonts w:ascii="宋体" w:eastAsia="宋体" w:hAnsi="宋体" w:cs="宋体"/>
          <w:kern w:val="0"/>
          <w:sz w:val="24"/>
          <w:szCs w:val="24"/>
        </w:rPr>
        <w:fldChar w:fldCharType="separate"/>
      </w:r>
      <w:r w:rsidRPr="00D05192">
        <w:rPr>
          <w:rFonts w:ascii="Helvetica" w:eastAsia="宋体" w:hAnsi="Helvetica" w:cs="Helvetica"/>
          <w:color w:val="1E6FFF"/>
          <w:kern w:val="0"/>
          <w:sz w:val="22"/>
          <w:u w:val="single"/>
        </w:rPr>
        <w:t>https://space.bilibili.com/527404442</w:t>
      </w:r>
      <w:r w:rsidRPr="00D05192">
        <w:rPr>
          <w:rFonts w:ascii="宋体" w:eastAsia="宋体" w:hAnsi="宋体" w:cs="宋体"/>
          <w:kern w:val="0"/>
          <w:sz w:val="24"/>
          <w:szCs w:val="24"/>
        </w:rPr>
        <w:fldChar w:fldCharType="end"/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2768C226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GitHub: </w:t>
      </w:r>
      <w:hyperlink r:id="rId14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github.com/giswqs/geemap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78ECF335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Blog: </w:t>
      </w:r>
      <w:hyperlink r:id="rId15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blog.gishub.org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353B3C6E" w14:textId="77777777" w:rsidR="00D05192" w:rsidRPr="00D05192" w:rsidRDefault="00D05192" w:rsidP="00D05192">
      <w:pPr>
        <w:widowControl/>
        <w:jc w:val="left"/>
        <w:outlineLvl w:val="0"/>
        <w:rPr>
          <w:rFonts w:ascii="宋体" w:eastAsia="宋体" w:hAnsi="宋体" w:cs="宋体"/>
          <w:b/>
          <w:bCs/>
          <w:kern w:val="36"/>
          <w:sz w:val="48"/>
          <w:szCs w:val="48"/>
        </w:rPr>
      </w:pP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GEE</w:t>
      </w: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与</w:t>
      </w:r>
      <w:proofErr w:type="spellStart"/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geemap</w:t>
      </w:r>
      <w:proofErr w:type="spellEnd"/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的区别：</w:t>
      </w:r>
    </w:p>
    <w:p w14:paraId="3C8A0B52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GEE JavaScript API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的功能主要分两大块：云计算功能和可视化功能（加载并显示数据，制作图表，等等）。相比而言，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 Python API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主要提供了云计算功能，其可视化的功能非常有限。下面这两张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PPT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显示了两者的区别：</w:t>
      </w:r>
    </w:p>
    <w:p w14:paraId="16E12DF2" w14:textId="4387C149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宋体" w:eastAsia="宋体" w:hAnsi="宋体" w:cs="宋体"/>
          <w:noProof/>
          <w:kern w:val="0"/>
          <w:sz w:val="24"/>
          <w:szCs w:val="24"/>
        </w:rPr>
        <w:lastRenderedPageBreak/>
        <w:drawing>
          <wp:inline distT="0" distB="0" distL="0" distR="0" wp14:anchorId="530804FB" wp14:editId="4ACA0752">
            <wp:extent cx="5274310" cy="297688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C58A1" w14:textId="77818452" w:rsidR="00D05192" w:rsidRPr="00D05192" w:rsidRDefault="00D05192" w:rsidP="00D05192">
      <w:pPr>
        <w:widowControl/>
        <w:jc w:val="left"/>
        <w:outlineLvl w:val="0"/>
        <w:rPr>
          <w:rFonts w:ascii="宋体" w:eastAsia="宋体" w:hAnsi="宋体" w:cs="宋体"/>
          <w:b/>
          <w:bCs/>
          <w:kern w:val="36"/>
          <w:sz w:val="48"/>
          <w:szCs w:val="48"/>
        </w:rPr>
      </w:pPr>
      <w:r w:rsidRPr="00D05192">
        <w:rPr>
          <w:rFonts w:ascii="宋体" w:eastAsia="宋体" w:hAnsi="宋体" w:cs="宋体"/>
          <w:b/>
          <w:bCs/>
          <w:noProof/>
          <w:kern w:val="36"/>
          <w:sz w:val="48"/>
          <w:szCs w:val="48"/>
        </w:rPr>
        <w:drawing>
          <wp:inline distT="0" distB="0" distL="0" distR="0" wp14:anchorId="75B3FFDA" wp14:editId="6C759FD4">
            <wp:extent cx="5274310" cy="297688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10FC7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geemap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>主要完成了几项工作：第一是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 Python API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的基础上实现大多数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 JavaScript API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里有的可视化功能，比如动态查询，加载，显示数据以及计算结果，交互式绘制图表等等。第二是简化了很多数据处理流程。有些数据处理用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GEE JavaScript API 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或者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Python API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可能需要几十或者上百行代码，用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geemap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>可能一两行代码就搞定了。第三是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geemap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>实现一些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JavaScript API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里所没有的功能，比如加载本地栅格数据，网络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WMS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，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XYZ til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数据等等。有关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geemap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>更多的介绍可以看看这篇介绍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geemap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>的小论文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  <w:hyperlink r:id="rId18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doi.org/10.21105/joss.02305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3456FF5D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也可以看我之前发的一系列视频教程：</w:t>
      </w:r>
      <w:r w:rsidRPr="00D05192">
        <w:rPr>
          <w:rFonts w:ascii="宋体" w:eastAsia="宋体" w:hAnsi="宋体" w:cs="宋体"/>
          <w:kern w:val="0"/>
          <w:sz w:val="24"/>
          <w:szCs w:val="24"/>
        </w:rPr>
        <w:fldChar w:fldCharType="begin"/>
      </w:r>
      <w:r w:rsidRPr="00D05192">
        <w:rPr>
          <w:rFonts w:ascii="宋体" w:eastAsia="宋体" w:hAnsi="宋体" w:cs="宋体"/>
          <w:kern w:val="0"/>
          <w:sz w:val="24"/>
          <w:szCs w:val="24"/>
        </w:rPr>
        <w:instrText xml:space="preserve"> HYPERLINK "https://space.bilibili.com/527404442" </w:instrText>
      </w:r>
      <w:r w:rsidRPr="00D05192">
        <w:rPr>
          <w:rFonts w:ascii="宋体" w:eastAsia="宋体" w:hAnsi="宋体" w:cs="宋体"/>
          <w:kern w:val="0"/>
          <w:sz w:val="24"/>
          <w:szCs w:val="24"/>
        </w:rPr>
        <w:fldChar w:fldCharType="separate"/>
      </w:r>
      <w:r w:rsidRPr="00D05192">
        <w:rPr>
          <w:rFonts w:ascii="Helvetica" w:eastAsia="宋体" w:hAnsi="Helvetica" w:cs="Helvetica"/>
          <w:color w:val="1E6FFF"/>
          <w:kern w:val="0"/>
          <w:sz w:val="22"/>
          <w:u w:val="single"/>
        </w:rPr>
        <w:t>https://space.bilibili.com/527404442</w:t>
      </w:r>
      <w:r w:rsidRPr="00D05192">
        <w:rPr>
          <w:rFonts w:ascii="宋体" w:eastAsia="宋体" w:hAnsi="宋体" w:cs="宋体"/>
          <w:kern w:val="0"/>
          <w:sz w:val="24"/>
          <w:szCs w:val="24"/>
        </w:rPr>
        <w:fldChar w:fldCharType="end"/>
      </w:r>
    </w:p>
    <w:p w14:paraId="088F63DC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7FF6B6ED" w14:textId="77777777" w:rsidR="00D05192" w:rsidRPr="00D05192" w:rsidRDefault="00D05192" w:rsidP="00D05192">
      <w:pPr>
        <w:widowControl/>
        <w:jc w:val="left"/>
        <w:outlineLvl w:val="0"/>
        <w:rPr>
          <w:rFonts w:ascii="宋体" w:eastAsia="宋体" w:hAnsi="宋体" w:cs="宋体"/>
          <w:b/>
          <w:bCs/>
          <w:kern w:val="36"/>
          <w:sz w:val="48"/>
          <w:szCs w:val="48"/>
        </w:rPr>
      </w:pP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GEE</w:t>
      </w: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学习资源：</w:t>
      </w:r>
    </w:p>
    <w:p w14:paraId="36D4914B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lastRenderedPageBreak/>
        <w:t>（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1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）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官方的帮助文档，可以少走很多弯路。</w:t>
      </w:r>
      <w:r w:rsidRPr="00D05192">
        <w:rPr>
          <w:rFonts w:ascii="宋体" w:eastAsia="宋体" w:hAnsi="宋体" w:cs="宋体"/>
          <w:kern w:val="0"/>
          <w:sz w:val="24"/>
          <w:szCs w:val="24"/>
        </w:rPr>
        <w:fldChar w:fldCharType="begin"/>
      </w:r>
      <w:r w:rsidRPr="00D05192">
        <w:rPr>
          <w:rFonts w:ascii="宋体" w:eastAsia="宋体" w:hAnsi="宋体" w:cs="宋体"/>
          <w:kern w:val="0"/>
          <w:sz w:val="24"/>
          <w:szCs w:val="24"/>
        </w:rPr>
        <w:instrText xml:space="preserve"> HYPERLINK "https://developers.google.com/earth-engine/image_visualization" </w:instrText>
      </w:r>
      <w:r w:rsidRPr="00D05192">
        <w:rPr>
          <w:rFonts w:ascii="宋体" w:eastAsia="宋体" w:hAnsi="宋体" w:cs="宋体"/>
          <w:kern w:val="0"/>
          <w:sz w:val="24"/>
          <w:szCs w:val="24"/>
        </w:rPr>
        <w:fldChar w:fldCharType="separate"/>
      </w:r>
      <w:r w:rsidRPr="00D05192">
        <w:rPr>
          <w:rFonts w:ascii="Helvetica" w:eastAsia="宋体" w:hAnsi="Helvetica" w:cs="Helvetica"/>
          <w:color w:val="1E6FFF"/>
          <w:kern w:val="0"/>
          <w:sz w:val="22"/>
          <w:u w:val="single"/>
        </w:rPr>
        <w:t>https://developers.google.com/earth-engine/image_visualization</w:t>
      </w:r>
      <w:r w:rsidRPr="00D05192">
        <w:rPr>
          <w:rFonts w:ascii="宋体" w:eastAsia="宋体" w:hAnsi="宋体" w:cs="宋体"/>
          <w:kern w:val="0"/>
          <w:sz w:val="24"/>
          <w:szCs w:val="24"/>
        </w:rPr>
        <w:fldChar w:fldCharType="end"/>
      </w:r>
    </w:p>
    <w:p w14:paraId="13D6B301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（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2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）转发一个实用教程：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Calculating Area in Google Earth Engine </w:t>
      </w:r>
      <w:hyperlink r:id="rId19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spatialthoughts.com/2020/06/19/calculating-area-gee/</w:t>
        </w:r>
      </w:hyperlink>
    </w:p>
    <w:p w14:paraId="2E9DEF27" w14:textId="24B52471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（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3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）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 JavaScript Code Editor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的一个缺点就是代码出错了你不会告诉你错在哪一行。很多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Geometry 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都有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maxError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>参数，可以设置为很小的数，比如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1</w:t>
      </w:r>
      <w:r w:rsidRPr="00D05192">
        <w:rPr>
          <w:rFonts w:ascii="宋体" w:eastAsia="宋体" w:hAnsi="宋体" w:cs="宋体"/>
          <w:kern w:val="0"/>
          <w:sz w:val="24"/>
          <w:szCs w:val="24"/>
        </w:rPr>
        <w:t xml:space="preserve"> </w:t>
      </w:r>
      <w:r w:rsidRPr="00D05192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156B32E7" wp14:editId="330367E2">
            <wp:extent cx="4067175" cy="6066155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606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C7113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38BAD1CD" w14:textId="77777777" w:rsidR="00D05192" w:rsidRPr="00D05192" w:rsidRDefault="00D05192" w:rsidP="00D05192">
      <w:pPr>
        <w:widowControl/>
        <w:jc w:val="left"/>
        <w:outlineLvl w:val="0"/>
        <w:rPr>
          <w:rFonts w:ascii="宋体" w:eastAsia="宋体" w:hAnsi="宋体" w:cs="宋体"/>
          <w:b/>
          <w:bCs/>
          <w:kern w:val="36"/>
          <w:sz w:val="48"/>
          <w:szCs w:val="48"/>
        </w:rPr>
      </w:pPr>
      <w:proofErr w:type="spellStart"/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geemap</w:t>
      </w:r>
      <w:proofErr w:type="spellEnd"/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学习资源：</w:t>
      </w:r>
    </w:p>
    <w:p w14:paraId="720F6E86" w14:textId="77777777" w:rsidR="00D05192" w:rsidRPr="00D05192" w:rsidRDefault="00D05192" w:rsidP="00D05192">
      <w:pPr>
        <w:widowControl/>
        <w:numPr>
          <w:ilvl w:val="0"/>
          <w:numId w:val="2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proofErr w:type="spellStart"/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GeoInsider</w:t>
      </w:r>
      <w:proofErr w:type="spellEnd"/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 xml:space="preserve"> GEE 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讲座第一期，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2020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年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5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月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28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日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 xml:space="preserve"> 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（</w:t>
      </w:r>
      <w:hyperlink r:id="rId21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视频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>，</w:t>
      </w:r>
      <w:hyperlink r:id="rId22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PPT</w:t>
        </w:r>
      </w:hyperlink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）</w:t>
      </w:r>
    </w:p>
    <w:p w14:paraId="55100EB4" w14:textId="77777777" w:rsidR="00D05192" w:rsidRPr="00D05192" w:rsidRDefault="00D05192" w:rsidP="00D05192">
      <w:pPr>
        <w:widowControl/>
        <w:numPr>
          <w:ilvl w:val="0"/>
          <w:numId w:val="2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proofErr w:type="spellStart"/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geemap</w:t>
      </w:r>
      <w:proofErr w:type="spellEnd"/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 xml:space="preserve"> GitHub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：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fldChar w:fldCharType="begin"/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instrText xml:space="preserve"> HYPERLINK "https://github.com/giswqs/geemap" </w:instrTex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fldChar w:fldCharType="separate"/>
      </w:r>
      <w:r w:rsidRPr="00D05192">
        <w:rPr>
          <w:rFonts w:ascii="Helvetica" w:eastAsia="宋体" w:hAnsi="Helvetica" w:cs="Helvetica"/>
          <w:color w:val="1E6FFF"/>
          <w:kern w:val="0"/>
          <w:sz w:val="22"/>
          <w:u w:val="single"/>
        </w:rPr>
        <w:t>https://github.com/giswqs/geemap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fldChar w:fldCharType="end"/>
      </w:r>
    </w:p>
    <w:p w14:paraId="6410EB53" w14:textId="77777777" w:rsidR="00D05192" w:rsidRPr="00D05192" w:rsidRDefault="00D05192" w:rsidP="00D05192">
      <w:pPr>
        <w:widowControl/>
        <w:numPr>
          <w:ilvl w:val="0"/>
          <w:numId w:val="2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proofErr w:type="spellStart"/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geemap</w:t>
      </w:r>
      <w:proofErr w:type="spellEnd"/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 xml:space="preserve"> 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视频教程（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fldChar w:fldCharType="begin"/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instrText xml:space="preserve"> HYPERLINK "https://www.youtube.com/playlist?list=PLAxJ4-o7ZoPccOFv1dCwvGI6TYnirRTg3" </w:instrTex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fldChar w:fldCharType="separate"/>
      </w:r>
      <w:r w:rsidRPr="00D05192">
        <w:rPr>
          <w:rFonts w:ascii="Helvetica" w:eastAsia="宋体" w:hAnsi="Helvetica" w:cs="Helvetica"/>
          <w:color w:val="1E6FFF"/>
          <w:kern w:val="0"/>
          <w:sz w:val="22"/>
          <w:u w:val="single"/>
        </w:rPr>
        <w:t>油管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fldChar w:fldCharType="end"/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 xml:space="preserve">, </w:t>
      </w:r>
      <w:hyperlink r:id="rId23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哔哩哔哩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>，</w:t>
      </w:r>
      <w:hyperlink r:id="rId24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西瓜视频</w:t>
        </w:r>
      </w:hyperlink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）</w:t>
      </w:r>
    </w:p>
    <w:p w14:paraId="7820CA7B" w14:textId="77777777" w:rsidR="00D05192" w:rsidRPr="00D05192" w:rsidRDefault="00D05192" w:rsidP="00D05192">
      <w:pPr>
        <w:widowControl/>
        <w:numPr>
          <w:ilvl w:val="0"/>
          <w:numId w:val="2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proofErr w:type="spellStart"/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lastRenderedPageBreak/>
        <w:t>geemap</w:t>
      </w:r>
      <w:proofErr w:type="spellEnd"/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 xml:space="preserve"> 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简短动画教程：</w:t>
      </w:r>
      <w:hyperlink r:id="rId25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github.com/giswqs/geemap/tree/master/examples</w:t>
        </w:r>
      </w:hyperlink>
    </w:p>
    <w:p w14:paraId="1D04D024" w14:textId="77777777" w:rsidR="00D05192" w:rsidRPr="00D05192" w:rsidRDefault="00D05192" w:rsidP="00D05192">
      <w:pPr>
        <w:widowControl/>
        <w:numPr>
          <w:ilvl w:val="0"/>
          <w:numId w:val="2"/>
        </w:numPr>
        <w:spacing w:before="60" w:after="60"/>
        <w:jc w:val="left"/>
        <w:textAlignment w:val="baseline"/>
        <w:rPr>
          <w:rFonts w:ascii="Helvetica" w:eastAsia="宋体" w:hAnsi="Helvetica" w:cs="Helvetica"/>
          <w:color w:val="333333"/>
          <w:kern w:val="0"/>
          <w:sz w:val="22"/>
        </w:rPr>
      </w:pP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 xml:space="preserve">ResearchGate: </w:t>
      </w:r>
      <w:hyperlink r:id="rId26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www.researchgate.net/project/Google-Earth-Engine-4</w:t>
        </w:r>
      </w:hyperlink>
    </w:p>
    <w:p w14:paraId="5CB1A781" w14:textId="77777777" w:rsidR="00D05192" w:rsidRPr="00D05192" w:rsidRDefault="00D05192" w:rsidP="00D05192">
      <w:pPr>
        <w:widowControl/>
        <w:jc w:val="left"/>
        <w:outlineLvl w:val="0"/>
        <w:rPr>
          <w:rFonts w:ascii="宋体" w:eastAsia="宋体" w:hAnsi="宋体" w:cs="宋体"/>
          <w:b/>
          <w:bCs/>
          <w:kern w:val="36"/>
          <w:sz w:val="48"/>
          <w:szCs w:val="48"/>
        </w:rPr>
      </w:pP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曾老师：</w:t>
      </w:r>
    </w:p>
    <w:p w14:paraId="2673E312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由于协调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speaker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的行程，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GeoInsider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>下周五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(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北京时间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6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月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26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号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)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上午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10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点，大概率是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RS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主编陈镜明老师和大家分享全球植被结构和碳循环前沿；秋生老师的分享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(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第二讲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)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大概率在下下周五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(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北京时间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7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月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3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号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)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上午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10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点，敬请关注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!</w:t>
      </w:r>
    </w:p>
    <w:p w14:paraId="46DAEFE6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GeoInsider</w:t>
      </w:r>
      <w:proofErr w:type="spellEnd"/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第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22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期吴秋生老师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 xml:space="preserve">- 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田纳西大学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 xml:space="preserve">- 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基于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Earth Engine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与开源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GIS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的云计算与交互式制图</w:t>
      </w:r>
    </w:p>
    <w:p w14:paraId="58321389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GEE</w:t>
      </w:r>
      <w:r w:rsidRPr="00D05192">
        <w:rPr>
          <w:rFonts w:ascii="Helvetica" w:eastAsia="宋体" w:hAnsi="Helvetica" w:cs="Helvetica"/>
          <w:color w:val="212121"/>
          <w:kern w:val="0"/>
          <w:szCs w:val="21"/>
          <w:shd w:val="clear" w:color="auto" w:fill="FFFFFF"/>
        </w:rPr>
        <w:t>报告视频及观众提问整理地址：</w:t>
      </w:r>
      <w:hyperlink r:id="rId27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www.bilibili.com/video/BV1Ep4y1X7tJ</w:t>
        </w:r>
      </w:hyperlink>
    </w:p>
    <w:p w14:paraId="14244577" w14:textId="77777777" w:rsidR="00D05192" w:rsidRPr="00D05192" w:rsidRDefault="00D05192" w:rsidP="00D05192">
      <w:pPr>
        <w:widowControl/>
        <w:jc w:val="left"/>
        <w:outlineLvl w:val="0"/>
        <w:rPr>
          <w:rFonts w:ascii="宋体" w:eastAsia="宋体" w:hAnsi="宋体" w:cs="宋体"/>
          <w:b/>
          <w:bCs/>
          <w:kern w:val="36"/>
          <w:sz w:val="48"/>
          <w:szCs w:val="48"/>
        </w:rPr>
      </w:pP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王老师：</w:t>
      </w:r>
    </w:p>
    <w:p w14:paraId="4E899FC6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我们在过去两年里在环境遥感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RS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上作了第一个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专辑，目前一共发表了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19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篇文章，大家可以关注一下</w:t>
      </w:r>
      <w:r w:rsidRPr="00D05192">
        <w:rPr>
          <w:rFonts w:ascii="宋体" w:eastAsia="宋体" w:hAnsi="宋体" w:cs="宋体"/>
          <w:kern w:val="0"/>
          <w:sz w:val="24"/>
          <w:szCs w:val="24"/>
        </w:rPr>
        <w:fldChar w:fldCharType="begin"/>
      </w:r>
      <w:r w:rsidRPr="00D05192">
        <w:rPr>
          <w:rFonts w:ascii="宋体" w:eastAsia="宋体" w:hAnsi="宋体" w:cs="宋体"/>
          <w:kern w:val="0"/>
          <w:sz w:val="24"/>
          <w:szCs w:val="24"/>
        </w:rPr>
        <w:instrText xml:space="preserve"> HYPERLINK "https://www.journals.elsevier.com/remote-sensing-of-environment/call-for-papers/-special-issue-remote-sensing-of-land-change-science-with-go" </w:instrText>
      </w:r>
      <w:r w:rsidRPr="00D05192">
        <w:rPr>
          <w:rFonts w:ascii="宋体" w:eastAsia="宋体" w:hAnsi="宋体" w:cs="宋体"/>
          <w:kern w:val="0"/>
          <w:sz w:val="24"/>
          <w:szCs w:val="24"/>
        </w:rPr>
        <w:fldChar w:fldCharType="separate"/>
      </w:r>
      <w:r w:rsidRPr="00D05192">
        <w:rPr>
          <w:rFonts w:ascii="Helvetica" w:eastAsia="宋体" w:hAnsi="Helvetica" w:cs="Helvetica"/>
          <w:color w:val="1E6FFF"/>
          <w:kern w:val="0"/>
          <w:sz w:val="22"/>
          <w:u w:val="single"/>
        </w:rPr>
        <w:t>https://www.journals.elsevier.com/remote-sensing-of-environment/call-for-papers/-special-issue-remote-sensing-of-land-change-science-with-go</w:t>
      </w:r>
      <w:r w:rsidRPr="00D05192">
        <w:rPr>
          <w:rFonts w:ascii="宋体" w:eastAsia="宋体" w:hAnsi="宋体" w:cs="宋体"/>
          <w:kern w:val="0"/>
          <w:sz w:val="24"/>
          <w:szCs w:val="24"/>
        </w:rPr>
        <w:fldChar w:fldCharType="end"/>
      </w:r>
    </w:p>
    <w:p w14:paraId="10C35BF4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下面这个网址是所有发表的文章：</w:t>
      </w:r>
    </w:p>
    <w:p w14:paraId="31AB5E22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hyperlink r:id="rId28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www.sciencedirect.com/journal/remote-sensing-of-environment/special-issue/104TX08KZZW</w:t>
        </w:r>
      </w:hyperlink>
    </w:p>
    <w:p w14:paraId="16470490" w14:textId="77777777" w:rsidR="00D05192" w:rsidRPr="00D05192" w:rsidRDefault="00D05192" w:rsidP="00D05192">
      <w:pPr>
        <w:widowControl/>
        <w:jc w:val="left"/>
        <w:outlineLvl w:val="0"/>
        <w:rPr>
          <w:rFonts w:ascii="宋体" w:eastAsia="宋体" w:hAnsi="宋体" w:cs="宋体"/>
          <w:b/>
          <w:bCs/>
          <w:kern w:val="36"/>
          <w:sz w:val="48"/>
          <w:szCs w:val="48"/>
        </w:rPr>
      </w:pPr>
      <w:r w:rsidRPr="00D05192">
        <w:rPr>
          <w:rFonts w:ascii="Helvetica" w:eastAsia="宋体" w:hAnsi="Helvetica" w:cs="Helvetica"/>
          <w:b/>
          <w:bCs/>
          <w:color w:val="1A1A1A"/>
          <w:kern w:val="36"/>
          <w:sz w:val="36"/>
          <w:szCs w:val="36"/>
        </w:rPr>
        <w:t>吴老师：</w:t>
      </w:r>
    </w:p>
    <w:p w14:paraId="3D86C35B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资源列表请访问</w:t>
      </w:r>
    </w:p>
    <w:p w14:paraId="760158FD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hyperlink r:id="rId29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github.com/giswqs/Awesome-GEE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2CBFE76F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hyperlink r:id="rId30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www.bilibili.com/video/BV1Ep4y1X7tJ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591E5B2C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7C9C9C9E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这是上个月的一个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讲座视频，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PPT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下载链接：</w:t>
      </w:r>
      <w:r w:rsidRPr="00D05192">
        <w:rPr>
          <w:rFonts w:ascii="宋体" w:eastAsia="宋体" w:hAnsi="宋体" w:cs="宋体"/>
          <w:kern w:val="0"/>
          <w:sz w:val="24"/>
          <w:szCs w:val="24"/>
        </w:rPr>
        <w:fldChar w:fldCharType="begin"/>
      </w:r>
      <w:r w:rsidRPr="00D05192">
        <w:rPr>
          <w:rFonts w:ascii="宋体" w:eastAsia="宋体" w:hAnsi="宋体" w:cs="宋体"/>
          <w:kern w:val="0"/>
          <w:sz w:val="24"/>
          <w:szCs w:val="24"/>
        </w:rPr>
        <w:instrText xml:space="preserve"> HYPERLINK "https://www.researchgate.net/publication/341722639_Cloud_computing_and_interactive_mapping_with_Earth_Engine_and_open-source_GIS" </w:instrText>
      </w:r>
      <w:r w:rsidRPr="00D05192">
        <w:rPr>
          <w:rFonts w:ascii="宋体" w:eastAsia="宋体" w:hAnsi="宋体" w:cs="宋体"/>
          <w:kern w:val="0"/>
          <w:sz w:val="24"/>
          <w:szCs w:val="24"/>
        </w:rPr>
        <w:fldChar w:fldCharType="separate"/>
      </w:r>
      <w:r w:rsidRPr="00D05192">
        <w:rPr>
          <w:rFonts w:ascii="Helvetica" w:eastAsia="宋体" w:hAnsi="Helvetica" w:cs="Helvetica"/>
          <w:color w:val="1E6FFF"/>
          <w:kern w:val="0"/>
          <w:sz w:val="22"/>
          <w:u w:val="single"/>
        </w:rPr>
        <w:t>https://www.researchgate.net/publication/341722639_Cloud_computing_and_interactive_mapping_with_Earth_Engine_and_open-source_GIS</w:t>
      </w:r>
      <w:r w:rsidRPr="00D05192">
        <w:rPr>
          <w:rFonts w:ascii="宋体" w:eastAsia="宋体" w:hAnsi="宋体" w:cs="宋体"/>
          <w:kern w:val="0"/>
          <w:sz w:val="24"/>
          <w:szCs w:val="24"/>
        </w:rPr>
        <w:fldChar w:fldCharType="end"/>
      </w:r>
    </w:p>
    <w:p w14:paraId="1F316059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4449EF0E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下下周四美东晚上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10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点（北京时间下下周五早上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10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点）有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讲座第二期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。该讲座会以水体提取为例子，介绍如何用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 Python API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和</w:t>
      </w:r>
      <w:proofErr w:type="spellStart"/>
      <w:r w:rsidRPr="00D05192">
        <w:rPr>
          <w:rFonts w:ascii="Helvetica" w:eastAsia="宋体" w:hAnsi="Helvetica" w:cs="Helvetica"/>
          <w:color w:val="333333"/>
          <w:kern w:val="0"/>
          <w:sz w:val="22"/>
        </w:rPr>
        <w:t>geemap</w:t>
      </w:r>
      <w:proofErr w:type="spellEnd"/>
      <w:r w:rsidRPr="00D05192">
        <w:rPr>
          <w:rFonts w:ascii="Helvetica" w:eastAsia="宋体" w:hAnsi="Helvetica" w:cs="Helvetica"/>
          <w:color w:val="333333"/>
          <w:kern w:val="0"/>
          <w:sz w:val="22"/>
        </w:rPr>
        <w:t>搜索数据，定义研究去，数据分析，结果可视化，以及结果输出等做一个完整的流程介绍。感兴趣的朋友可以关注一下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[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抱拳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]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。</w:t>
      </w:r>
    </w:p>
    <w:p w14:paraId="6364B2D1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我之前发表的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论文是用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LiDAR DEM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和航空影像在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上自动提取水体的，这里可以下载源代码和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GEE Apps </w:t>
      </w:r>
      <w:hyperlink r:id="rId31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github.com/giswqs/Wetland-Hydro-GEE/blob/master/README.md</w:t>
        </w:r>
      </w:hyperlink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</w:t>
      </w:r>
    </w:p>
    <w:p w14:paraId="292CE7C0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3AC372D6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color w:val="333333"/>
          <w:kern w:val="0"/>
          <w:sz w:val="22"/>
        </w:rPr>
        <w:t>分享两个新的教程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-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在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RStudio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中使用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GE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>：</w:t>
      </w:r>
      <w:hyperlink r:id="rId32" w:anchor="tutorials-1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giswqs.github.io/Awesome-GEE/#tutorials-1</w:t>
        </w:r>
      </w:hyperlink>
    </w:p>
    <w:p w14:paraId="77195D85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hyperlink r:id="rId33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csaybar.github.io/blog/2020/06/10/rgee_01_worldmap/</w:t>
        </w:r>
      </w:hyperlink>
    </w:p>
    <w:p w14:paraId="2325B918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hyperlink r:id="rId34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csaybar.github.io/blog/2020/06/15/rgee_02_io/</w:t>
        </w:r>
      </w:hyperlink>
    </w:p>
    <w:p w14:paraId="793A9845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57F08501" w14:textId="77777777" w:rsidR="00D05192" w:rsidRPr="00D05192" w:rsidRDefault="00D05192" w:rsidP="00D05192">
      <w:pPr>
        <w:widowControl/>
        <w:spacing w:before="60" w:after="6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D05192">
        <w:rPr>
          <w:rFonts w:ascii="Helvetica" w:eastAsia="宋体" w:hAnsi="Helvetica" w:cs="Helvetica"/>
          <w:b/>
          <w:bCs/>
          <w:color w:val="333333"/>
          <w:kern w:val="0"/>
          <w:sz w:val="22"/>
        </w:rPr>
        <w:t>RGEE</w:t>
      </w:r>
      <w:r w:rsidRPr="00D05192">
        <w:rPr>
          <w:rFonts w:ascii="Helvetica" w:eastAsia="宋体" w:hAnsi="Helvetica" w:cs="Helvetica"/>
          <w:color w:val="333333"/>
          <w:kern w:val="0"/>
          <w:sz w:val="22"/>
        </w:rPr>
        <w:t xml:space="preserve"> GitHub repo : </w:t>
      </w:r>
      <w:hyperlink r:id="rId35" w:history="1">
        <w:r w:rsidRPr="00D05192">
          <w:rPr>
            <w:rFonts w:ascii="Helvetica" w:eastAsia="宋体" w:hAnsi="Helvetica" w:cs="Helvetica"/>
            <w:color w:val="1E6FFF"/>
            <w:kern w:val="0"/>
            <w:sz w:val="22"/>
            <w:u w:val="single"/>
          </w:rPr>
          <w:t>https://github.com/r-spatial/rgee</w:t>
        </w:r>
      </w:hyperlink>
    </w:p>
    <w:p w14:paraId="3B809C5C" w14:textId="77777777" w:rsidR="0033226F" w:rsidRPr="00D05192" w:rsidRDefault="0033226F"/>
    <w:sectPr w:rsidR="0033226F" w:rsidRPr="00D051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2350C"/>
    <w:multiLevelType w:val="multilevel"/>
    <w:tmpl w:val="7AEE6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7784312"/>
    <w:multiLevelType w:val="multilevel"/>
    <w:tmpl w:val="803A9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NTUwNDYzMrU0NjJV0lEKTi0uzszPAykwrAUAfseCjiwAAAA="/>
  </w:docVars>
  <w:rsids>
    <w:rsidRoot w:val="00D05192"/>
    <w:rsid w:val="0033226F"/>
    <w:rsid w:val="00465E21"/>
    <w:rsid w:val="004F1046"/>
    <w:rsid w:val="00821683"/>
    <w:rsid w:val="00A04162"/>
    <w:rsid w:val="00C1294F"/>
    <w:rsid w:val="00D05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953DE"/>
  <w15:chartTrackingRefBased/>
  <w15:docId w15:val="{43307208-9453-445F-B273-79A71092C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D05192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05192"/>
    <w:rPr>
      <w:rFonts w:ascii="宋体" w:eastAsia="宋体" w:hAnsi="宋体" w:cs="宋体"/>
      <w:b/>
      <w:bCs/>
      <w:kern w:val="36"/>
      <w:sz w:val="48"/>
      <w:szCs w:val="48"/>
    </w:rPr>
  </w:style>
  <w:style w:type="paragraph" w:customStyle="1" w:styleId="paragraph">
    <w:name w:val="paragraph"/>
    <w:basedOn w:val="a"/>
    <w:rsid w:val="00D0519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3">
    <w:name w:val="Hyperlink"/>
    <w:basedOn w:val="a0"/>
    <w:uiPriority w:val="99"/>
    <w:semiHidden/>
    <w:unhideWhenUsed/>
    <w:rsid w:val="00D0519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241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6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/QiushengWu" TargetMode="External"/><Relationship Id="rId18" Type="http://schemas.openxmlformats.org/officeDocument/2006/relationships/hyperlink" Target="https://doi.org/10.21105/joss.02305" TargetMode="External"/><Relationship Id="rId26" Type="http://schemas.openxmlformats.org/officeDocument/2006/relationships/hyperlink" Target="https://www.researchgate.net/project/Google-Earth-Engine-4" TargetMode="External"/><Relationship Id="rId21" Type="http://schemas.openxmlformats.org/officeDocument/2006/relationships/hyperlink" Target="https://www.bilibili.com/video/BV1Ep4y1X7tJ" TargetMode="External"/><Relationship Id="rId34" Type="http://schemas.openxmlformats.org/officeDocument/2006/relationships/hyperlink" Target="https://csaybar.github.io/blog/2020/06/15/rgee_02_io/" TargetMode="External"/><Relationship Id="rId7" Type="http://schemas.openxmlformats.org/officeDocument/2006/relationships/hyperlink" Target="https://space.bilibili.com/527404442/channel/detail?cid=132674" TargetMode="External"/><Relationship Id="rId12" Type="http://schemas.openxmlformats.org/officeDocument/2006/relationships/image" Target="media/image2.jpeg"/><Relationship Id="rId17" Type="http://schemas.openxmlformats.org/officeDocument/2006/relationships/image" Target="media/image4.png"/><Relationship Id="rId25" Type="http://schemas.openxmlformats.org/officeDocument/2006/relationships/hyperlink" Target="https://github.com/giswqs/geemap/tree/master/examples" TargetMode="External"/><Relationship Id="rId33" Type="http://schemas.openxmlformats.org/officeDocument/2006/relationships/hyperlink" Target="https://csaybar.github.io/blog/2020/06/10/rgee_01_worldmap/" TargetMode="Externa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5.png"/><Relationship Id="rId29" Type="http://schemas.openxmlformats.org/officeDocument/2006/relationships/hyperlink" Target="https://github.com/giswqs/Awesome-GEE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hub.com/giswqs/Awesome-GEE" TargetMode="External"/><Relationship Id="rId11" Type="http://schemas.openxmlformats.org/officeDocument/2006/relationships/hyperlink" Target="https://earthengine.google.com/" TargetMode="External"/><Relationship Id="rId24" Type="http://schemas.openxmlformats.org/officeDocument/2006/relationships/hyperlink" Target="https://www.ixigua.com/home/676923482842317/" TargetMode="External"/><Relationship Id="rId32" Type="http://schemas.openxmlformats.org/officeDocument/2006/relationships/hyperlink" Target="https://giswqs.github.io/Awesome-GEE/" TargetMode="External"/><Relationship Id="rId37" Type="http://schemas.openxmlformats.org/officeDocument/2006/relationships/theme" Target="theme/theme1.xml"/><Relationship Id="rId5" Type="http://schemas.openxmlformats.org/officeDocument/2006/relationships/hyperlink" Target="https://docs.qq.com/doc/DVm1VUXBVYkpIQWJM" TargetMode="External"/><Relationship Id="rId15" Type="http://schemas.openxmlformats.org/officeDocument/2006/relationships/hyperlink" Target="https://blog.gishub.org" TargetMode="External"/><Relationship Id="rId23" Type="http://schemas.openxmlformats.org/officeDocument/2006/relationships/hyperlink" Target="https://space.bilibili.com/527404442/channel/detail?cid=132674" TargetMode="External"/><Relationship Id="rId28" Type="http://schemas.openxmlformats.org/officeDocument/2006/relationships/hyperlink" Target="https://www.sciencedirect.com/journal/remote-sensing-of-environment/special-issue/104TX08KZZW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spatialthoughts.com/2020/06/19/calculating-area-gee/" TargetMode="External"/><Relationship Id="rId31" Type="http://schemas.openxmlformats.org/officeDocument/2006/relationships/hyperlink" Target="https://github.com/giswqs/Wetland-Hydro-GEE/blob/master/README.m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roups.google.com/g/google-earth-engine-developers/c/GeO3d6Utyto" TargetMode="External"/><Relationship Id="rId14" Type="http://schemas.openxmlformats.org/officeDocument/2006/relationships/hyperlink" Target="https://github.com/giswqs/geemap" TargetMode="External"/><Relationship Id="rId22" Type="http://schemas.openxmlformats.org/officeDocument/2006/relationships/hyperlink" Target="https://www.researchgate.net/publication/341722639_Cloud_computing_and_interactive_mapping_with_Earth_Engine_and_open-source_GIS" TargetMode="External"/><Relationship Id="rId27" Type="http://schemas.openxmlformats.org/officeDocument/2006/relationships/hyperlink" Target="https://www.bilibili.com/video/BV1Ep4y1X7tJ" TargetMode="External"/><Relationship Id="rId30" Type="http://schemas.openxmlformats.org/officeDocument/2006/relationships/hyperlink" Target="https://www.bilibili.com/video/BV1Ep4y1X7tJ" TargetMode="External"/><Relationship Id="rId35" Type="http://schemas.openxmlformats.org/officeDocument/2006/relationships/hyperlink" Target="https://github.com/r-spatial/rgee" TargetMode="External"/><Relationship Id="rId8" Type="http://schemas.openxmlformats.org/officeDocument/2006/relationships/hyperlink" Target="https://www.youtube.com/playlist?list=PLAxJ4-o7ZoPccOFv1dCwvGI6TYnirRTg3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910</Words>
  <Characters>5193</Characters>
  <Application>Microsoft Office Word</Application>
  <DocSecurity>0</DocSecurity>
  <Lines>43</Lines>
  <Paragraphs>12</Paragraphs>
  <ScaleCrop>false</ScaleCrop>
  <Company/>
  <LinksUpToDate>false</LinksUpToDate>
  <CharactersWithSpaces>6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yantao</dc:creator>
  <cp:keywords/>
  <dc:description/>
  <cp:lastModifiedBy>xiyantao</cp:lastModifiedBy>
  <cp:revision>1</cp:revision>
  <dcterms:created xsi:type="dcterms:W3CDTF">2022-06-22T07:03:00Z</dcterms:created>
  <dcterms:modified xsi:type="dcterms:W3CDTF">2022-06-22T07:06:00Z</dcterms:modified>
</cp:coreProperties>
</file>